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7F3A9565" w14:textId="77777777" w:rsidR="00E67B28" w:rsidRPr="00F51BD8" w:rsidRDefault="00E67B28" w:rsidP="00E67B2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13EA49E1" w14:textId="38F28BAB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bookmarkStart w:id="0" w:name="_Hlk67401336"/>
      <w:r w:rsidRPr="00285526">
        <w:rPr>
          <w:b/>
          <w:bCs/>
          <w:sz w:val="22"/>
          <w:szCs w:val="22"/>
        </w:rPr>
        <w:t>Join Zoom Meeting:</w:t>
      </w:r>
    </w:p>
    <w:p w14:paraId="698DEC6F" w14:textId="77777777" w:rsidR="002411C5" w:rsidRDefault="002411C5" w:rsidP="00285526">
      <w:pPr>
        <w:jc w:val="center"/>
      </w:pPr>
      <w:hyperlink r:id="rId7" w:history="1">
        <w:r>
          <w:rPr>
            <w:rStyle w:val="Hyperlink"/>
          </w:rPr>
          <w:t>https://zoom.us/j/92609211555?pwd=NGZXenNrWVFVb3hTY1JQVHRSUkZ6QT09</w:t>
        </w:r>
      </w:hyperlink>
    </w:p>
    <w:p w14:paraId="5E2B535E" w14:textId="3C041271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Meeting ID: </w:t>
      </w:r>
      <w:r w:rsidR="00DD6825">
        <w:t>926 0921 1555</w:t>
      </w:r>
    </w:p>
    <w:p w14:paraId="3F2A1557" w14:textId="53B55076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Passcode: </w:t>
      </w:r>
      <w:bookmarkStart w:id="1" w:name="_Hlk67400602"/>
      <w:r w:rsidR="00DD6825">
        <w:t>167924</w:t>
      </w:r>
      <w:bookmarkEnd w:id="1"/>
    </w:p>
    <w:p w14:paraId="6C20F38D" w14:textId="2101AC78" w:rsidR="0054306F" w:rsidRDefault="0054306F" w:rsidP="0054306F">
      <w:pPr>
        <w:jc w:val="center"/>
        <w:rPr>
          <w:rFonts w:eastAsia="Calibri"/>
          <w:b/>
          <w:bCs/>
          <w:sz w:val="22"/>
          <w:szCs w:val="21"/>
        </w:rPr>
      </w:pPr>
      <w:r>
        <w:rPr>
          <w:rFonts w:eastAsia="Calibri"/>
          <w:b/>
          <w:bCs/>
          <w:sz w:val="22"/>
          <w:szCs w:val="21"/>
        </w:rPr>
        <w:t>Or Dial-In:</w:t>
      </w:r>
    </w:p>
    <w:p w14:paraId="7724DE51" w14:textId="309BEF00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>1-</w:t>
      </w:r>
      <w:r w:rsidR="00DD6825" w:rsidRPr="00DD6825">
        <w:rPr>
          <w:b/>
          <w:bCs/>
        </w:rPr>
        <w:t>346</w:t>
      </w:r>
      <w:r w:rsidR="00DD6825">
        <w:rPr>
          <w:b/>
          <w:bCs/>
        </w:rPr>
        <w:t>-</w:t>
      </w:r>
      <w:r w:rsidR="00DD6825" w:rsidRPr="00DD6825">
        <w:rPr>
          <w:b/>
          <w:bCs/>
        </w:rPr>
        <w:t>248</w:t>
      </w:r>
      <w:r w:rsidR="00DD6825">
        <w:rPr>
          <w:b/>
          <w:bCs/>
        </w:rPr>
        <w:t>-</w:t>
      </w:r>
      <w:r w:rsidR="00DD6825" w:rsidRPr="00DD6825">
        <w:rPr>
          <w:b/>
          <w:bCs/>
        </w:rPr>
        <w:t>7799</w:t>
      </w:r>
    </w:p>
    <w:p w14:paraId="5C71C8A7" w14:textId="3934AFB3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Meeting ID: </w:t>
      </w:r>
      <w:r w:rsidR="00DD6825">
        <w:t>926 0921 1555</w:t>
      </w:r>
    </w:p>
    <w:p w14:paraId="58424C69" w14:textId="03B7449F" w:rsidR="00285526" w:rsidRPr="0054306F" w:rsidRDefault="00285526" w:rsidP="0054306F">
      <w:pPr>
        <w:jc w:val="center"/>
        <w:rPr>
          <w:rFonts w:eastAsia="Calibri"/>
          <w:b/>
          <w:bCs/>
          <w:sz w:val="22"/>
          <w:szCs w:val="21"/>
        </w:rPr>
      </w:pPr>
      <w:r w:rsidRPr="00285526">
        <w:rPr>
          <w:b/>
          <w:bCs/>
          <w:sz w:val="22"/>
          <w:szCs w:val="22"/>
        </w:rPr>
        <w:t xml:space="preserve">Passcode: </w:t>
      </w:r>
      <w:r w:rsidR="00DD6825">
        <w:t>167924</w:t>
      </w:r>
    </w:p>
    <w:bookmarkEnd w:id="0"/>
    <w:p w14:paraId="717939AD" w14:textId="7A0C1910" w:rsidR="00E67B28" w:rsidRPr="00F51BD8" w:rsidRDefault="00E67B28" w:rsidP="0054306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8:30 a</w:t>
      </w:r>
      <w:r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Friday</w:t>
      </w:r>
      <w:r w:rsidRPr="00F51BD8">
        <w:rPr>
          <w:b/>
          <w:sz w:val="22"/>
          <w:szCs w:val="22"/>
        </w:rPr>
        <w:t xml:space="preserve">, </w:t>
      </w:r>
      <w:r w:rsidR="001513EB">
        <w:rPr>
          <w:b/>
          <w:sz w:val="22"/>
          <w:szCs w:val="22"/>
        </w:rPr>
        <w:t>March</w:t>
      </w:r>
      <w:r>
        <w:rPr>
          <w:b/>
          <w:sz w:val="22"/>
          <w:szCs w:val="22"/>
        </w:rPr>
        <w:t xml:space="preserve"> </w:t>
      </w:r>
      <w:r w:rsidR="00D96C39">
        <w:rPr>
          <w:b/>
          <w:sz w:val="22"/>
          <w:szCs w:val="22"/>
        </w:rPr>
        <w:t>26</w:t>
      </w:r>
      <w:r w:rsidRPr="00F51BD8">
        <w:rPr>
          <w:b/>
          <w:sz w:val="22"/>
          <w:szCs w:val="22"/>
        </w:rPr>
        <w:t>, 202</w:t>
      </w:r>
      <w:r>
        <w:rPr>
          <w:b/>
          <w:sz w:val="22"/>
          <w:szCs w:val="22"/>
        </w:rPr>
        <w:t>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2E45932" w14:textId="77777777" w:rsidR="00E67B28" w:rsidRPr="00263494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04C0750B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>
        <w:rPr>
          <w:b/>
        </w:rPr>
        <w:t>Approval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1513EB">
        <w:rPr>
          <w:b/>
        </w:rPr>
        <w:t>Feb. 26</w:t>
      </w:r>
      <w:r>
        <w:rPr>
          <w:b/>
        </w:rPr>
        <w:t>,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2AA6EA50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1513EB">
        <w:rPr>
          <w:b/>
        </w:rPr>
        <w:t>February</w:t>
      </w:r>
      <w:r>
        <w:rPr>
          <w:b/>
        </w:rPr>
        <w:t xml:space="preserve">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. Harrison, Treasurer</w:t>
      </w:r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75103709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320EA5">
        <w:rPr>
          <w:b/>
        </w:rPr>
        <w:t xml:space="preserve">Report on </w:t>
      </w:r>
      <w:r w:rsidR="00FF17B8">
        <w:rPr>
          <w:b/>
        </w:rPr>
        <w:t>status</w:t>
      </w:r>
      <w:r w:rsidR="00320EA5">
        <w:rPr>
          <w:b/>
        </w:rPr>
        <w:t xml:space="preserve"> of current projects</w:t>
      </w:r>
      <w:r w:rsidR="00FF17B8">
        <w:rPr>
          <w:b/>
        </w:rPr>
        <w:t>.</w:t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320EA5">
        <w:t>J. Russell</w:t>
      </w:r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5EFC689A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  <w:t xml:space="preserve">Update on </w:t>
      </w:r>
      <w:r w:rsidR="00FF17B8">
        <w:rPr>
          <w:b/>
        </w:rPr>
        <w:t>Executive Director search.</w:t>
      </w:r>
      <w:r>
        <w:rPr>
          <w:b/>
        </w:rPr>
        <w:t xml:space="preserve">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7C219E">
        <w:rPr>
          <w:bCs/>
        </w:rPr>
        <w:t>M</w:t>
      </w:r>
      <w:r w:rsidR="00FF17B8" w:rsidRPr="00FF17B8">
        <w:rPr>
          <w:bCs/>
        </w:rPr>
        <w:t xml:space="preserve">. </w:t>
      </w:r>
      <w:r w:rsidR="007C219E">
        <w:rPr>
          <w:bCs/>
        </w:rPr>
        <w:t>Thames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7F29FA60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</w:t>
      </w:r>
      <w:proofErr w:type="gramStart"/>
      <w:r w:rsidR="00D04EFF" w:rsidRPr="00263494">
        <w:rPr>
          <w:b/>
        </w:rPr>
        <w:t>Report</w:t>
      </w:r>
      <w:r w:rsidR="00D04EFF">
        <w:rPr>
          <w:b/>
        </w:rPr>
        <w:t>s</w:t>
      </w:r>
      <w:proofErr w:type="gramEnd"/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DA6552C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323E274A" w14:textId="77777777" w:rsidR="00482A23" w:rsidRDefault="009B005C" w:rsidP="00C61CA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</w:t>
      </w:r>
    </w:p>
    <w:p w14:paraId="6EA23EEC" w14:textId="77777777" w:rsidR="00482A23" w:rsidRDefault="00482A23" w:rsidP="00C61CAB">
      <w:pPr>
        <w:ind w:left="360" w:hanging="360"/>
      </w:pPr>
    </w:p>
    <w:p w14:paraId="2BD816F1" w14:textId="77777777" w:rsidR="00F06418" w:rsidRDefault="00D04EFF" w:rsidP="00F06418">
      <w:pPr>
        <w:ind w:left="360" w:hanging="360"/>
        <w:rPr>
          <w:b/>
        </w:rPr>
      </w:pPr>
      <w:r>
        <w:t xml:space="preserve"> </w:t>
      </w:r>
      <w:r w:rsidR="00F06418">
        <w:rPr>
          <w:b/>
        </w:rPr>
        <w:t>8.   Executive Session: Discussion of Personnel Matters</w:t>
      </w:r>
      <w:r w:rsidR="00F06418">
        <w:rPr>
          <w:b/>
        </w:rPr>
        <w:tab/>
      </w:r>
      <w:r w:rsidR="00F06418">
        <w:rPr>
          <w:b/>
        </w:rPr>
        <w:tab/>
      </w:r>
      <w:r w:rsidR="00F06418">
        <w:rPr>
          <w:b/>
        </w:rPr>
        <w:tab/>
        <w:t xml:space="preserve"> </w:t>
      </w:r>
      <w:r w:rsidR="00F06418">
        <w:rPr>
          <w:b/>
        </w:rPr>
        <w:tab/>
      </w:r>
      <w:r w:rsidR="00F06418">
        <w:t>N. McDonald</w:t>
      </w:r>
    </w:p>
    <w:p w14:paraId="1BF4E967" w14:textId="77777777" w:rsidR="00F06418" w:rsidRDefault="00F06418" w:rsidP="00F06418">
      <w:pPr>
        <w:rPr>
          <w:b/>
        </w:rPr>
      </w:pPr>
    </w:p>
    <w:p w14:paraId="07F0A117" w14:textId="1DAAE3B2" w:rsidR="005372D1" w:rsidRPr="00C61CAB" w:rsidRDefault="00F06418" w:rsidP="00F06418">
      <w:pPr>
        <w:ind w:left="360" w:hanging="360"/>
        <w:rPr>
          <w:b/>
        </w:rPr>
      </w:pPr>
      <w:r>
        <w:rPr>
          <w:b/>
        </w:rPr>
        <w:t>9.   Regular Session: Consideration and possible action on personnel matters</w:t>
      </w:r>
      <w:r>
        <w:rPr>
          <w:b/>
        </w:rPr>
        <w:tab/>
      </w:r>
      <w:r w:rsidRPr="00FF17B8">
        <w:rPr>
          <w:bCs/>
        </w:rPr>
        <w:t>N.</w:t>
      </w:r>
      <w:r w:rsidRPr="00313F07">
        <w:rPr>
          <w:bCs/>
        </w:rPr>
        <w:t xml:space="preserve"> </w:t>
      </w:r>
      <w:r>
        <w:rPr>
          <w:bCs/>
        </w:rPr>
        <w:t>McDonald</w:t>
      </w:r>
      <w:r w:rsidRPr="00313F07">
        <w:rPr>
          <w:bCs/>
        </w:rPr>
        <w:tab/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5600664F" w14:textId="5E35DCA4" w:rsidR="00C61CAB" w:rsidRDefault="007979B8" w:rsidP="00313F07">
      <w:pPr>
        <w:rPr>
          <w:b/>
        </w:rPr>
      </w:pPr>
      <w:r w:rsidRPr="00313F07">
        <w:rPr>
          <w:bCs/>
        </w:rPr>
        <w:tab/>
      </w:r>
      <w:r>
        <w:rPr>
          <w:b/>
        </w:rPr>
        <w:tab/>
      </w:r>
    </w:p>
    <w:p w14:paraId="0CA8D9D6" w14:textId="2E1C264D" w:rsidR="00D04EFF" w:rsidRPr="007C219E" w:rsidRDefault="00F06418" w:rsidP="007C219E">
      <w:pPr>
        <w:ind w:left="360" w:hanging="360"/>
        <w:rPr>
          <w:b/>
        </w:rPr>
      </w:pPr>
      <w:r>
        <w:rPr>
          <w:b/>
        </w:rPr>
        <w:t>10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1B42A347" w14:textId="36251ED4" w:rsidR="00666E31" w:rsidRDefault="00D04EFF" w:rsidP="00666E31">
      <w:pPr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2" w:name="_Hlk486259582"/>
      <w:r w:rsidR="000975C9">
        <w:rPr>
          <w:b/>
        </w:rPr>
        <w:t xml:space="preserve">Friday, </w:t>
      </w:r>
      <w:r w:rsidR="002411C5">
        <w:rPr>
          <w:b/>
        </w:rPr>
        <w:t>April 30</w:t>
      </w:r>
      <w:r w:rsidR="000975C9">
        <w:rPr>
          <w:b/>
        </w:rPr>
        <w:t xml:space="preserve"> at 8:30 a.m. </w:t>
      </w:r>
      <w:r w:rsidR="00FF17B8">
        <w:rPr>
          <w:b/>
        </w:rPr>
        <w:t>via</w:t>
      </w:r>
      <w:r w:rsidR="000975C9">
        <w:rPr>
          <w:b/>
        </w:rPr>
        <w:t xml:space="preserve"> </w:t>
      </w:r>
      <w:bookmarkEnd w:id="2"/>
      <w:r w:rsidR="00FF17B8">
        <w:rPr>
          <w:b/>
        </w:rPr>
        <w:t>Zoom or Phone Call</w:t>
      </w:r>
      <w:r w:rsidR="00666E31">
        <w:rPr>
          <w:b/>
        </w:rPr>
        <w:tab/>
      </w:r>
      <w:r w:rsidR="00666E31" w:rsidRPr="00FF17B8">
        <w:rPr>
          <w:bCs/>
        </w:rPr>
        <w:t>N.</w:t>
      </w:r>
      <w:r w:rsidR="00666E31">
        <w:t xml:space="preserve"> McDonald</w:t>
      </w:r>
    </w:p>
    <w:p w14:paraId="667E9071" w14:textId="03FC0C22" w:rsidR="00666E31" w:rsidRDefault="00666E31" w:rsidP="00666E31">
      <w:pPr>
        <w:ind w:firstLine="360"/>
        <w:rPr>
          <w:b/>
        </w:rPr>
      </w:pPr>
      <w:r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3759BA70" w:rsidR="006C25A1" w:rsidRDefault="00F06418" w:rsidP="00545B37">
      <w:r>
        <w:rPr>
          <w:b/>
        </w:rPr>
        <w:t>11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070DD0" w14:textId="77777777" w:rsidR="008521F1" w:rsidRDefault="008521F1" w:rsidP="00744308">
      <w:r>
        <w:separator/>
      </w:r>
    </w:p>
  </w:endnote>
  <w:endnote w:type="continuationSeparator" w:id="0">
    <w:p w14:paraId="349379CA" w14:textId="77777777" w:rsidR="008521F1" w:rsidRDefault="008521F1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C6891" w14:textId="77777777" w:rsidR="008521F1" w:rsidRDefault="008521F1" w:rsidP="00744308">
      <w:r>
        <w:separator/>
      </w:r>
    </w:p>
  </w:footnote>
  <w:footnote w:type="continuationSeparator" w:id="0">
    <w:p w14:paraId="758EAD83" w14:textId="77777777" w:rsidR="008521F1" w:rsidRDefault="008521F1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B08FF"/>
    <w:rsid w:val="000C6A0A"/>
    <w:rsid w:val="000E25B2"/>
    <w:rsid w:val="00124129"/>
    <w:rsid w:val="00132507"/>
    <w:rsid w:val="00146D7B"/>
    <w:rsid w:val="001513EB"/>
    <w:rsid w:val="0017667B"/>
    <w:rsid w:val="001A6D89"/>
    <w:rsid w:val="001C0127"/>
    <w:rsid w:val="002013B3"/>
    <w:rsid w:val="002075C0"/>
    <w:rsid w:val="0022471B"/>
    <w:rsid w:val="00234423"/>
    <w:rsid w:val="002411C5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D42AF"/>
    <w:rsid w:val="003D4EA7"/>
    <w:rsid w:val="003E4AD4"/>
    <w:rsid w:val="00465C82"/>
    <w:rsid w:val="0047137B"/>
    <w:rsid w:val="00482A23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7C219E"/>
    <w:rsid w:val="008072E1"/>
    <w:rsid w:val="0082401A"/>
    <w:rsid w:val="0082506F"/>
    <w:rsid w:val="00835F90"/>
    <w:rsid w:val="00837A58"/>
    <w:rsid w:val="00847E10"/>
    <w:rsid w:val="008521F1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B005C"/>
    <w:rsid w:val="009C7B1E"/>
    <w:rsid w:val="009E0E06"/>
    <w:rsid w:val="00A25CAD"/>
    <w:rsid w:val="00A35331"/>
    <w:rsid w:val="00A44A1E"/>
    <w:rsid w:val="00A70EAA"/>
    <w:rsid w:val="00A86DC7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61CAB"/>
    <w:rsid w:val="00C721DA"/>
    <w:rsid w:val="00CB6C93"/>
    <w:rsid w:val="00CC3152"/>
    <w:rsid w:val="00CE24D5"/>
    <w:rsid w:val="00D04EFF"/>
    <w:rsid w:val="00D15C3E"/>
    <w:rsid w:val="00D33E1C"/>
    <w:rsid w:val="00D371E8"/>
    <w:rsid w:val="00D96C39"/>
    <w:rsid w:val="00DA730D"/>
    <w:rsid w:val="00DB369A"/>
    <w:rsid w:val="00DD6825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06418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2609211555?pwd=NGZXenNrWVFVb3hTY1JQVHRSUkZ6Q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008796-C7DD-4DBE-925E-402DB7E876AA}"/>
</file>

<file path=customXml/itemProps2.xml><?xml version="1.0" encoding="utf-8"?>
<ds:datastoreItem xmlns:ds="http://schemas.openxmlformats.org/officeDocument/2006/customXml" ds:itemID="{77A2F7C9-BC7E-4D4B-9A3D-302FA5BCD7A5}"/>
</file>

<file path=customXml/itemProps3.xml><?xml version="1.0" encoding="utf-8"?>
<ds:datastoreItem xmlns:ds="http://schemas.openxmlformats.org/officeDocument/2006/customXml" ds:itemID="{E318BE6E-2C64-4260-9B88-C1D7DD3FE8D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14-01-27T21:31:00Z</cp:lastPrinted>
  <dcterms:created xsi:type="dcterms:W3CDTF">2021-03-24T15:21:00Z</dcterms:created>
  <dcterms:modified xsi:type="dcterms:W3CDTF">2021-03-2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